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6E2C8" w14:textId="29D683F0" w:rsidR="009D53B2" w:rsidRPr="009675EC" w:rsidRDefault="009D53B2" w:rsidP="009675EC">
      <w:pPr>
        <w:pStyle w:val="Title"/>
      </w:pPr>
      <w:r w:rsidRPr="009675EC">
        <w:t>EY Selection test – Full stack developer</w:t>
      </w:r>
    </w:p>
    <w:p w14:paraId="3E4F3260" w14:textId="490C67B8" w:rsidR="009D53B2" w:rsidRPr="009675EC" w:rsidRDefault="009D53B2" w:rsidP="009F5495">
      <w:pPr>
        <w:pStyle w:val="ListParagraph"/>
        <w:numPr>
          <w:ilvl w:val="0"/>
          <w:numId w:val="2"/>
        </w:numPr>
        <w:spacing w:line="360" w:lineRule="auto"/>
        <w:jc w:val="right"/>
        <w:rPr>
          <w:b/>
          <w:bCs/>
          <w:i/>
          <w:iCs/>
          <w:color w:val="2F5496" w:themeColor="accent1" w:themeShade="BF"/>
          <w:sz w:val="28"/>
          <w:szCs w:val="28"/>
          <w:lang w:val="en-CA"/>
        </w:rPr>
      </w:pPr>
      <w:r w:rsidRPr="00F062BA">
        <w:rPr>
          <w:b/>
          <w:bCs/>
          <w:i/>
          <w:iCs/>
          <w:color w:val="2F5496" w:themeColor="accent1" w:themeShade="BF"/>
          <w:sz w:val="28"/>
          <w:szCs w:val="28"/>
          <w:lang w:val="en-CA"/>
        </w:rPr>
        <w:t>Muruganantham (Anand) Sadasivam</w:t>
      </w:r>
    </w:p>
    <w:p w14:paraId="7F4C55A0" w14:textId="77777777" w:rsidR="009D53B2" w:rsidRPr="00B96B35" w:rsidRDefault="009D53B2" w:rsidP="009F5495">
      <w:pPr>
        <w:pStyle w:val="Heading2"/>
        <w:spacing w:line="360" w:lineRule="auto"/>
        <w:rPr>
          <w:sz w:val="28"/>
          <w:szCs w:val="28"/>
          <w:lang w:val="en-CA"/>
        </w:rPr>
      </w:pPr>
      <w:r w:rsidRPr="00B96B35">
        <w:rPr>
          <w:sz w:val="28"/>
          <w:szCs w:val="28"/>
          <w:lang w:val="en-CA"/>
        </w:rPr>
        <w:t>Local setup of the project:</w:t>
      </w:r>
    </w:p>
    <w:p w14:paraId="2E7DE9A4" w14:textId="77777777" w:rsidR="009D53B2" w:rsidRPr="00E80F58" w:rsidRDefault="009D53B2" w:rsidP="009F5495">
      <w:pPr>
        <w:pStyle w:val="ListParagraph"/>
        <w:numPr>
          <w:ilvl w:val="0"/>
          <w:numId w:val="1"/>
        </w:numPr>
        <w:spacing w:line="360" w:lineRule="auto"/>
        <w:rPr>
          <w:lang w:val="en-CA"/>
        </w:rPr>
      </w:pPr>
      <w:r w:rsidRPr="00E80F58">
        <w:rPr>
          <w:lang w:val="en-CA"/>
        </w:rPr>
        <w:t>Local setup of the project.</w:t>
      </w:r>
    </w:p>
    <w:p w14:paraId="2F78FEA3" w14:textId="77777777" w:rsidR="009D53B2" w:rsidRPr="00E80F58" w:rsidRDefault="009D53B2" w:rsidP="009F5495">
      <w:pPr>
        <w:pStyle w:val="ListParagraph"/>
        <w:numPr>
          <w:ilvl w:val="0"/>
          <w:numId w:val="1"/>
        </w:numPr>
        <w:spacing w:line="360" w:lineRule="auto"/>
        <w:rPr>
          <w:lang w:val="en-CA"/>
        </w:rPr>
      </w:pPr>
      <w:r w:rsidRPr="00E80F58">
        <w:rPr>
          <w:lang w:val="en-CA"/>
        </w:rPr>
        <w:t>Gone through the readme file and tried to run the commands on the makefile</w:t>
      </w:r>
    </w:p>
    <w:p w14:paraId="3DE3FA39" w14:textId="77777777" w:rsidR="009675EC" w:rsidRPr="00E80F58" w:rsidRDefault="009D53B2" w:rsidP="009F5495">
      <w:pPr>
        <w:pStyle w:val="ListParagraph"/>
        <w:numPr>
          <w:ilvl w:val="0"/>
          <w:numId w:val="1"/>
        </w:numPr>
        <w:spacing w:line="360" w:lineRule="auto"/>
        <w:rPr>
          <w:lang w:val="en-CA"/>
        </w:rPr>
      </w:pPr>
      <w:r w:rsidRPr="00E80F58">
        <w:rPr>
          <w:lang w:val="en-CA"/>
        </w:rPr>
        <w:t>The app server started on port 3000 and API on 4000</w:t>
      </w:r>
    </w:p>
    <w:p w14:paraId="1AB4CEC1" w14:textId="3ED60E35" w:rsidR="009D53B2" w:rsidRPr="00B96B35" w:rsidRDefault="009D53B2" w:rsidP="009675EC">
      <w:pPr>
        <w:spacing w:line="360" w:lineRule="auto"/>
        <w:rPr>
          <w:sz w:val="28"/>
          <w:szCs w:val="28"/>
          <w:lang w:val="en-CA"/>
        </w:rPr>
      </w:pPr>
      <w:r w:rsidRPr="00B96B35">
        <w:rPr>
          <w:rStyle w:val="Heading2Char"/>
          <w:sz w:val="28"/>
          <w:szCs w:val="28"/>
          <w:lang w:val="en-CA"/>
        </w:rPr>
        <w:t>Problems</w:t>
      </w:r>
    </w:p>
    <w:p w14:paraId="33B1D036" w14:textId="77777777" w:rsidR="009D53B2" w:rsidRPr="00B96B35" w:rsidRDefault="009D53B2" w:rsidP="009F5495">
      <w:pPr>
        <w:pStyle w:val="Heading3"/>
        <w:spacing w:line="360" w:lineRule="auto"/>
        <w:rPr>
          <w:sz w:val="28"/>
          <w:szCs w:val="28"/>
          <w:lang w:val="en-CA"/>
        </w:rPr>
      </w:pPr>
      <w:r w:rsidRPr="00B96B35">
        <w:rPr>
          <w:sz w:val="28"/>
          <w:szCs w:val="28"/>
          <w:lang w:val="en-CA"/>
        </w:rPr>
        <w:t>Database:</w:t>
      </w:r>
    </w:p>
    <w:p w14:paraId="478D655C" w14:textId="77777777" w:rsidR="009D53B2" w:rsidRPr="00E80F58" w:rsidRDefault="009D53B2" w:rsidP="009F5495">
      <w:pPr>
        <w:pStyle w:val="ListParagraph"/>
        <w:numPr>
          <w:ilvl w:val="0"/>
          <w:numId w:val="5"/>
        </w:numPr>
        <w:spacing w:line="360" w:lineRule="auto"/>
        <w:rPr>
          <w:lang w:val="en-CA"/>
        </w:rPr>
      </w:pPr>
      <w:r w:rsidRPr="00E80F58">
        <w:rPr>
          <w:lang w:val="en-CA"/>
        </w:rPr>
        <w:t>Fixed the database with non-null and constraint checks for all columns</w:t>
      </w:r>
    </w:p>
    <w:p w14:paraId="167647AD" w14:textId="6DC743E6" w:rsidR="009D53B2" w:rsidRPr="00E80F58" w:rsidRDefault="009D53B2" w:rsidP="009F5495">
      <w:pPr>
        <w:pStyle w:val="ListParagraph"/>
        <w:numPr>
          <w:ilvl w:val="1"/>
          <w:numId w:val="5"/>
        </w:numPr>
        <w:spacing w:line="360" w:lineRule="auto"/>
        <w:rPr>
          <w:lang w:val="en-CA"/>
        </w:rPr>
      </w:pPr>
      <w:r w:rsidRPr="00E80F58">
        <w:rPr>
          <w:lang w:val="en-CA"/>
        </w:rPr>
        <w:t>Not null</w:t>
      </w:r>
      <w:r w:rsidRPr="00E80F58">
        <w:rPr>
          <w:lang w:val="en-CA"/>
        </w:rPr>
        <w:t xml:space="preserve"> condition for all columns</w:t>
      </w:r>
    </w:p>
    <w:p w14:paraId="52A875BD" w14:textId="77777777" w:rsidR="009D53B2" w:rsidRPr="00E80F58" w:rsidRDefault="009D53B2" w:rsidP="009F5495">
      <w:pPr>
        <w:pStyle w:val="ListParagraph"/>
        <w:numPr>
          <w:ilvl w:val="1"/>
          <w:numId w:val="5"/>
        </w:numPr>
        <w:spacing w:line="360" w:lineRule="auto"/>
        <w:rPr>
          <w:lang w:val="en-CA"/>
        </w:rPr>
      </w:pPr>
      <w:r w:rsidRPr="00E80F58">
        <w:rPr>
          <w:lang w:val="en-CA"/>
        </w:rPr>
        <w:t>Username validation</w:t>
      </w:r>
    </w:p>
    <w:p w14:paraId="23B9AEDA" w14:textId="77777777" w:rsidR="009D53B2" w:rsidRPr="00E80F58" w:rsidRDefault="009D53B2" w:rsidP="009F5495">
      <w:pPr>
        <w:pStyle w:val="ListParagraph"/>
        <w:numPr>
          <w:ilvl w:val="1"/>
          <w:numId w:val="5"/>
        </w:numPr>
        <w:spacing w:line="360" w:lineRule="auto"/>
        <w:rPr>
          <w:lang w:val="en-CA"/>
        </w:rPr>
      </w:pPr>
      <w:r w:rsidRPr="00E80F58">
        <w:rPr>
          <w:lang w:val="en-CA"/>
        </w:rPr>
        <w:t>Location string validation</w:t>
      </w:r>
    </w:p>
    <w:p w14:paraId="257596D9" w14:textId="014B3468" w:rsidR="009D53B2" w:rsidRPr="00E80F58" w:rsidRDefault="009D53B2" w:rsidP="009F5495">
      <w:pPr>
        <w:pStyle w:val="ListParagraph"/>
        <w:numPr>
          <w:ilvl w:val="1"/>
          <w:numId w:val="5"/>
        </w:numPr>
        <w:spacing w:line="360" w:lineRule="auto"/>
        <w:rPr>
          <w:lang w:val="en-CA"/>
        </w:rPr>
      </w:pPr>
      <w:r w:rsidRPr="00E80F58">
        <w:rPr>
          <w:lang w:val="en-CA"/>
        </w:rPr>
        <w:t xml:space="preserve">Created and booked columns </w:t>
      </w:r>
      <w:r w:rsidR="00E95825" w:rsidRPr="00E80F58">
        <w:rPr>
          <w:lang w:val="en-CA"/>
        </w:rPr>
        <w:t>are</w:t>
      </w:r>
      <w:r w:rsidRPr="00E80F58">
        <w:rPr>
          <w:lang w:val="en-CA"/>
        </w:rPr>
        <w:t xml:space="preserve"> set as</w:t>
      </w:r>
      <w:r w:rsidRPr="00E80F58">
        <w:rPr>
          <w:lang w:val="en-CA"/>
        </w:rPr>
        <w:t xml:space="preserve"> </w:t>
      </w:r>
      <w:r w:rsidR="008956F6" w:rsidRPr="00E80F58">
        <w:rPr>
          <w:lang w:val="en-CA"/>
        </w:rPr>
        <w:t xml:space="preserve">the </w:t>
      </w:r>
      <w:r w:rsidRPr="00E80F58">
        <w:rPr>
          <w:lang w:val="en-CA"/>
        </w:rPr>
        <w:t>timestamp</w:t>
      </w:r>
    </w:p>
    <w:p w14:paraId="4B7A739B" w14:textId="6A7673F7" w:rsidR="009D53B2" w:rsidRPr="00E80F58" w:rsidRDefault="00DA5C0F" w:rsidP="009F5495">
      <w:pPr>
        <w:pStyle w:val="ListParagraph"/>
        <w:numPr>
          <w:ilvl w:val="1"/>
          <w:numId w:val="5"/>
        </w:numPr>
        <w:spacing w:line="360" w:lineRule="auto"/>
        <w:rPr>
          <w:lang w:val="en-CA"/>
        </w:rPr>
      </w:pPr>
      <w:r w:rsidRPr="00E80F58">
        <w:rPr>
          <w:lang w:val="en-CA"/>
        </w:rPr>
        <w:t>The id</w:t>
      </w:r>
      <w:r w:rsidR="009D53B2" w:rsidRPr="00E80F58">
        <w:rPr>
          <w:lang w:val="en-CA"/>
        </w:rPr>
        <w:t xml:space="preserve"> column is set as </w:t>
      </w:r>
      <w:r w:rsidR="009D53B2" w:rsidRPr="00E80F58">
        <w:rPr>
          <w:lang w:val="en-CA"/>
        </w:rPr>
        <w:t>uuid;</w:t>
      </w:r>
    </w:p>
    <w:p w14:paraId="0A6055C2" w14:textId="34ACB2F0" w:rsidR="008956F6" w:rsidRPr="00E80F58" w:rsidRDefault="00575E10" w:rsidP="009F5495">
      <w:pPr>
        <w:pStyle w:val="ListParagraph"/>
        <w:numPr>
          <w:ilvl w:val="0"/>
          <w:numId w:val="5"/>
        </w:numPr>
        <w:spacing w:line="360" w:lineRule="auto"/>
        <w:rPr>
          <w:lang w:val="en-CA"/>
        </w:rPr>
      </w:pPr>
      <w:r w:rsidRPr="00E80F58">
        <w:rPr>
          <w:lang w:val="en-CA"/>
        </w:rPr>
        <w:t xml:space="preserve">Seed- file </w:t>
      </w:r>
      <w:r w:rsidR="008956F6" w:rsidRPr="00E80F58">
        <w:rPr>
          <w:lang w:val="en-CA"/>
        </w:rPr>
        <w:t>Generate more synthetic data to have more records in the DB.</w:t>
      </w:r>
    </w:p>
    <w:p w14:paraId="256C7A29" w14:textId="77777777" w:rsidR="009D53B2" w:rsidRPr="00B96B35" w:rsidRDefault="009D53B2" w:rsidP="009F5495">
      <w:pPr>
        <w:pStyle w:val="Heading3"/>
        <w:spacing w:line="360" w:lineRule="auto"/>
        <w:rPr>
          <w:sz w:val="28"/>
          <w:szCs w:val="28"/>
          <w:lang w:val="en-CA"/>
        </w:rPr>
      </w:pPr>
      <w:r w:rsidRPr="00B96B35">
        <w:rPr>
          <w:sz w:val="28"/>
          <w:szCs w:val="28"/>
          <w:lang w:val="en-CA"/>
        </w:rPr>
        <w:t>UI:</w:t>
      </w:r>
    </w:p>
    <w:p w14:paraId="4D974BA3" w14:textId="77777777" w:rsidR="009D53B2" w:rsidRPr="00E80F58" w:rsidRDefault="009D53B2" w:rsidP="009F5495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lang w:val="en-CA"/>
        </w:rPr>
      </w:pPr>
      <w:r w:rsidRPr="00E80F58">
        <w:rPr>
          <w:rFonts w:cstheme="minorHAnsi"/>
          <w:lang w:val="en-CA"/>
        </w:rPr>
        <w:t>Able to create bookings in the past shows the error but updates the database with the booking and displays it on the list page.</w:t>
      </w:r>
    </w:p>
    <w:p w14:paraId="403D96C3" w14:textId="0DD283E1" w:rsidR="009D53B2" w:rsidRPr="00E80F58" w:rsidRDefault="002D62F0" w:rsidP="009F5495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lang w:val="en-CA"/>
        </w:rPr>
      </w:pPr>
      <w:r w:rsidRPr="00E80F58">
        <w:rPr>
          <w:rFonts w:cstheme="minorHAnsi"/>
          <w:lang w:val="en-CA"/>
        </w:rPr>
        <w:t>Attempting to c</w:t>
      </w:r>
      <w:r w:rsidR="009D53B2" w:rsidRPr="00E80F58">
        <w:rPr>
          <w:rFonts w:cstheme="minorHAnsi"/>
          <w:lang w:val="en-CA"/>
        </w:rPr>
        <w:t>reate multiple bookings for the same venue on the same date, not displaying a meaningful error message on the</w:t>
      </w:r>
      <w:r w:rsidRPr="00E80F58">
        <w:rPr>
          <w:rFonts w:cstheme="minorHAnsi"/>
          <w:lang w:val="en-CA"/>
        </w:rPr>
        <w:t xml:space="preserve"> web</w:t>
      </w:r>
      <w:r w:rsidR="009D53B2" w:rsidRPr="00E80F58">
        <w:rPr>
          <w:rFonts w:cstheme="minorHAnsi"/>
          <w:lang w:val="en-CA"/>
        </w:rPr>
        <w:t xml:space="preserve"> page.</w:t>
      </w:r>
    </w:p>
    <w:p w14:paraId="15CD9BEC" w14:textId="1462EF9F" w:rsidR="009D53B2" w:rsidRPr="00E80F58" w:rsidRDefault="009D53B2" w:rsidP="009F5495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lang w:val="en-CA"/>
        </w:rPr>
      </w:pPr>
      <w:r w:rsidRPr="00E80F58">
        <w:rPr>
          <w:rFonts w:cstheme="minorHAnsi"/>
          <w:lang w:val="en-CA"/>
        </w:rPr>
        <w:t xml:space="preserve">The Fetch of the get bookings API is incorrect, looping the call on the page infinitely. </w:t>
      </w:r>
      <w:r w:rsidR="009F5495" w:rsidRPr="00E80F58">
        <w:rPr>
          <w:rFonts w:cstheme="minorHAnsi"/>
          <w:lang w:val="en-CA"/>
        </w:rPr>
        <w:t>The dependency</w:t>
      </w:r>
      <w:r w:rsidR="00564E02" w:rsidRPr="00E80F58">
        <w:rPr>
          <w:rFonts w:cstheme="minorHAnsi"/>
          <w:lang w:val="en-CA"/>
        </w:rPr>
        <w:t xml:space="preserve"> array is not used on</w:t>
      </w:r>
      <w:r w:rsidRPr="00E80F58">
        <w:rPr>
          <w:rFonts w:cstheme="minorHAnsi"/>
          <w:lang w:val="en-CA"/>
        </w:rPr>
        <w:t xml:space="preserve"> </w:t>
      </w:r>
      <w:r w:rsidR="00564E02" w:rsidRPr="00E80F58">
        <w:rPr>
          <w:rFonts w:cstheme="minorHAnsi"/>
          <w:lang w:val="en-CA"/>
        </w:rPr>
        <w:t xml:space="preserve">the </w:t>
      </w:r>
      <w:r w:rsidRPr="00E80F58">
        <w:rPr>
          <w:rFonts w:cstheme="minorHAnsi"/>
          <w:lang w:val="en-CA"/>
        </w:rPr>
        <w:t>useEffect hook</w:t>
      </w:r>
      <w:r w:rsidR="00564E02" w:rsidRPr="00E80F58">
        <w:rPr>
          <w:rFonts w:cstheme="minorHAnsi"/>
          <w:lang w:val="en-CA"/>
        </w:rPr>
        <w:t>.</w:t>
      </w:r>
    </w:p>
    <w:p w14:paraId="0BE3617D" w14:textId="25482EAF" w:rsidR="009D53B2" w:rsidRPr="00E80F58" w:rsidRDefault="009D53B2" w:rsidP="009F5495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lang w:val="en-CA"/>
        </w:rPr>
      </w:pPr>
      <w:r w:rsidRPr="00E80F58">
        <w:rPr>
          <w:rFonts w:cstheme="minorHAnsi"/>
          <w:color w:val="842029"/>
          <w:shd w:val="clear" w:color="auto" w:fill="F8D7DA"/>
        </w:rPr>
        <w:t>“Cannot book in the past!” and booking is created</w:t>
      </w:r>
      <w:r w:rsidRPr="00E80F58">
        <w:rPr>
          <w:rFonts w:cstheme="minorHAnsi"/>
          <w:lang w:val="en-CA"/>
        </w:rPr>
        <w:t>. Both messages are displaying for the current date. Not sure about the business requirement</w:t>
      </w:r>
      <w:r w:rsidR="00AD6016" w:rsidRPr="00E80F58">
        <w:rPr>
          <w:rFonts w:cstheme="minorHAnsi"/>
          <w:lang w:val="en-CA"/>
        </w:rPr>
        <w:t xml:space="preserve"> for current date booking</w:t>
      </w:r>
      <w:r w:rsidRPr="00E80F58">
        <w:rPr>
          <w:rFonts w:cstheme="minorHAnsi"/>
          <w:lang w:val="en-CA"/>
        </w:rPr>
        <w:t xml:space="preserve">, </w:t>
      </w:r>
      <w:r w:rsidR="00AD6016" w:rsidRPr="00E80F58">
        <w:rPr>
          <w:rFonts w:cstheme="minorHAnsi"/>
          <w:lang w:val="en-CA"/>
        </w:rPr>
        <w:t xml:space="preserve">displayed meaningful error messages on the web page </w:t>
      </w:r>
    </w:p>
    <w:p w14:paraId="2D1FA718" w14:textId="1EF3CDEE" w:rsidR="009D53B2" w:rsidRPr="00E80F58" w:rsidRDefault="009D53B2" w:rsidP="009F5495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lang w:val="en-CA"/>
        </w:rPr>
      </w:pPr>
      <w:r w:rsidRPr="00E80F58">
        <w:rPr>
          <w:rFonts w:cstheme="minorHAnsi"/>
          <w:lang w:val="en-CA"/>
        </w:rPr>
        <w:t>Delete button</w:t>
      </w:r>
      <w:r w:rsidR="002D62F0" w:rsidRPr="00E80F58">
        <w:rPr>
          <w:rFonts w:cstheme="minorHAnsi"/>
          <w:lang w:val="en-CA"/>
        </w:rPr>
        <w:t xml:space="preserve"> </w:t>
      </w:r>
      <w:r w:rsidRPr="00E80F58">
        <w:rPr>
          <w:rFonts w:cstheme="minorHAnsi"/>
          <w:lang w:val="en-CA"/>
        </w:rPr>
        <w:t>is just triggering the API and not reloading the page and deleting it on the page.</w:t>
      </w:r>
    </w:p>
    <w:p w14:paraId="3259FD6A" w14:textId="77777777" w:rsidR="009D53B2" w:rsidRPr="00E80F58" w:rsidRDefault="009D53B2" w:rsidP="009F5495">
      <w:pPr>
        <w:pStyle w:val="ListParagraph"/>
        <w:spacing w:line="360" w:lineRule="auto"/>
        <w:rPr>
          <w:rFonts w:cstheme="minorHAnsi"/>
          <w:lang w:val="en-CA"/>
        </w:rPr>
      </w:pPr>
      <w:r w:rsidRPr="00E80F58">
        <w:rPr>
          <w:rFonts w:cstheme="minorHAnsi"/>
          <w:lang w:val="en-CA"/>
        </w:rPr>
        <w:t>Displayed meaningful message on the page after deletion.</w:t>
      </w:r>
    </w:p>
    <w:p w14:paraId="415BA01A" w14:textId="40440C73" w:rsidR="009D53B2" w:rsidRPr="00E80F58" w:rsidRDefault="009D53B2" w:rsidP="009F5495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lang w:val="en-CA"/>
        </w:rPr>
      </w:pPr>
      <w:r w:rsidRPr="00E80F58">
        <w:rPr>
          <w:rFonts w:cstheme="minorHAnsi"/>
          <w:lang w:val="en-CA"/>
        </w:rPr>
        <w:lastRenderedPageBreak/>
        <w:t>Added a refresh button on the listing page</w:t>
      </w:r>
      <w:r w:rsidR="00D86C4C" w:rsidRPr="00E80F58">
        <w:rPr>
          <w:rFonts w:cstheme="minorHAnsi"/>
          <w:lang w:val="en-CA"/>
        </w:rPr>
        <w:t>,</w:t>
      </w:r>
      <w:r w:rsidR="00682DF6" w:rsidRPr="00E80F58">
        <w:rPr>
          <w:rFonts w:cstheme="minorHAnsi"/>
          <w:lang w:val="en-CA"/>
        </w:rPr>
        <w:t xml:space="preserve"> which </w:t>
      </w:r>
      <w:r w:rsidR="00D86C4C" w:rsidRPr="00E80F58">
        <w:rPr>
          <w:rFonts w:cstheme="minorHAnsi"/>
          <w:lang w:val="en-CA"/>
        </w:rPr>
        <w:t xml:space="preserve">reloads the page with the latest booking </w:t>
      </w:r>
      <w:r w:rsidR="00682DF6" w:rsidRPr="00E80F58">
        <w:rPr>
          <w:rFonts w:cstheme="minorHAnsi"/>
          <w:lang w:val="en-CA"/>
        </w:rPr>
        <w:t>information.</w:t>
      </w:r>
    </w:p>
    <w:p w14:paraId="6DA31F3F" w14:textId="0AA4DED4" w:rsidR="008956F6" w:rsidRPr="00E80F58" w:rsidRDefault="009D53B2" w:rsidP="009F5495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lang w:val="en-CA"/>
        </w:rPr>
      </w:pPr>
      <w:r w:rsidRPr="00E80F58">
        <w:rPr>
          <w:rFonts w:cstheme="minorHAnsi"/>
          <w:lang w:val="en-CA"/>
        </w:rPr>
        <w:t>Add</w:t>
      </w:r>
      <w:r w:rsidR="005B7CA1" w:rsidRPr="00E80F58">
        <w:rPr>
          <w:rFonts w:cstheme="minorHAnsi"/>
          <w:lang w:val="en-CA"/>
        </w:rPr>
        <w:t xml:space="preserve">ed </w:t>
      </w:r>
      <w:r w:rsidR="002868C3" w:rsidRPr="00E80F58">
        <w:rPr>
          <w:rFonts w:cstheme="minorHAnsi"/>
          <w:lang w:val="en-CA"/>
        </w:rPr>
        <w:t xml:space="preserve">a </w:t>
      </w:r>
      <w:r w:rsidRPr="00E80F58">
        <w:rPr>
          <w:rFonts w:cstheme="minorHAnsi"/>
          <w:lang w:val="en-CA"/>
        </w:rPr>
        <w:t>sorting</w:t>
      </w:r>
      <w:r w:rsidR="00682DF6" w:rsidRPr="00E80F58">
        <w:rPr>
          <w:rFonts w:cstheme="minorHAnsi"/>
          <w:lang w:val="en-CA"/>
        </w:rPr>
        <w:t>, filter, and pagination button</w:t>
      </w:r>
      <w:r w:rsidR="005B7CA1" w:rsidRPr="00E80F58">
        <w:rPr>
          <w:rFonts w:cstheme="minorHAnsi"/>
          <w:lang w:val="en-CA"/>
        </w:rPr>
        <w:t xml:space="preserve"> on the booking list page.</w:t>
      </w:r>
    </w:p>
    <w:p w14:paraId="0F124C2C" w14:textId="4DA2F24E" w:rsidR="005B7CA1" w:rsidRPr="00E80F58" w:rsidRDefault="00881DC9" w:rsidP="00DB7AFB">
      <w:pPr>
        <w:pStyle w:val="ListParagraph"/>
        <w:numPr>
          <w:ilvl w:val="0"/>
          <w:numId w:val="3"/>
        </w:numPr>
        <w:spacing w:line="360" w:lineRule="auto"/>
        <w:rPr>
          <w:rFonts w:cstheme="minorHAnsi"/>
          <w:lang w:val="en-CA"/>
        </w:rPr>
      </w:pPr>
      <w:r w:rsidRPr="00E80F58">
        <w:rPr>
          <w:rFonts w:cstheme="minorHAnsi"/>
          <w:lang w:val="en-CA"/>
        </w:rPr>
        <w:t>Created a new component bookingRow, which will display each row for the data received from the API.</w:t>
      </w:r>
    </w:p>
    <w:p w14:paraId="43022068" w14:textId="78E11302" w:rsidR="009D53B2" w:rsidRPr="00B96B35" w:rsidRDefault="009D53B2" w:rsidP="009F5495">
      <w:pPr>
        <w:pStyle w:val="Heading3"/>
        <w:spacing w:line="360" w:lineRule="auto"/>
        <w:rPr>
          <w:sz w:val="28"/>
          <w:szCs w:val="28"/>
          <w:lang w:val="en-CA"/>
        </w:rPr>
      </w:pPr>
      <w:r w:rsidRPr="00B96B35">
        <w:rPr>
          <w:sz w:val="28"/>
          <w:szCs w:val="28"/>
          <w:lang w:val="en-CA"/>
        </w:rPr>
        <w:t>API:</w:t>
      </w:r>
    </w:p>
    <w:p w14:paraId="134E6520" w14:textId="0D4BA7B2" w:rsidR="008956F6" w:rsidRPr="00E80F58" w:rsidRDefault="008956F6" w:rsidP="009F5495">
      <w:pPr>
        <w:pStyle w:val="ListParagraph"/>
        <w:numPr>
          <w:ilvl w:val="0"/>
          <w:numId w:val="4"/>
        </w:numPr>
        <w:spacing w:line="360" w:lineRule="auto"/>
        <w:rPr>
          <w:lang w:val="en-CA"/>
        </w:rPr>
      </w:pPr>
      <w:r w:rsidRPr="00E80F58">
        <w:rPr>
          <w:lang w:val="en-CA"/>
        </w:rPr>
        <w:t>Creat</w:t>
      </w:r>
      <w:r w:rsidR="00122F36" w:rsidRPr="00E80F58">
        <w:rPr>
          <w:lang w:val="en-CA"/>
        </w:rPr>
        <w:t>ing the</w:t>
      </w:r>
      <w:r w:rsidRPr="00E80F58">
        <w:rPr>
          <w:lang w:val="en-CA"/>
        </w:rPr>
        <w:t xml:space="preserve"> </w:t>
      </w:r>
      <w:r w:rsidR="00122F36" w:rsidRPr="00E80F58">
        <w:rPr>
          <w:lang w:val="en-CA"/>
        </w:rPr>
        <w:t>bookings</w:t>
      </w:r>
      <w:r w:rsidR="00773A21" w:rsidRPr="00E80F58">
        <w:rPr>
          <w:lang w:val="en-CA"/>
        </w:rPr>
        <w:t xml:space="preserve"> </w:t>
      </w:r>
      <w:r w:rsidR="009D53B2" w:rsidRPr="00E80F58">
        <w:rPr>
          <w:lang w:val="en-CA"/>
        </w:rPr>
        <w:t>for any city</w:t>
      </w:r>
      <w:r w:rsidR="00122F36" w:rsidRPr="00E80F58">
        <w:rPr>
          <w:lang w:val="en-CA"/>
        </w:rPr>
        <w:t xml:space="preserve"> or string</w:t>
      </w:r>
      <w:r w:rsidR="009D53B2" w:rsidRPr="00E80F58">
        <w:rPr>
          <w:lang w:val="en-CA"/>
        </w:rPr>
        <w:t xml:space="preserve"> (Eg: Chennai, India)</w:t>
      </w:r>
      <w:r w:rsidRPr="00E80F58">
        <w:rPr>
          <w:lang w:val="en-CA"/>
        </w:rPr>
        <w:t xml:space="preserve"> via direct </w:t>
      </w:r>
      <w:r w:rsidR="00A15DC5" w:rsidRPr="00E80F58">
        <w:rPr>
          <w:lang w:val="en-CA"/>
        </w:rPr>
        <w:t>API</w:t>
      </w:r>
      <w:r w:rsidRPr="00E80F58">
        <w:rPr>
          <w:lang w:val="en-CA"/>
        </w:rPr>
        <w:t xml:space="preserve"> hit</w:t>
      </w:r>
      <w:r w:rsidR="00A15DC5" w:rsidRPr="00E80F58">
        <w:rPr>
          <w:lang w:val="en-CA"/>
        </w:rPr>
        <w:t>(postman)</w:t>
      </w:r>
      <w:r w:rsidR="009D53B2" w:rsidRPr="00E80F58">
        <w:rPr>
          <w:lang w:val="en-CA"/>
        </w:rPr>
        <w:t>.</w:t>
      </w:r>
    </w:p>
    <w:p w14:paraId="69F5731A" w14:textId="3E674367" w:rsidR="008956F6" w:rsidRPr="00E80F58" w:rsidRDefault="008956F6" w:rsidP="009F5495">
      <w:pPr>
        <w:pStyle w:val="ListParagraph"/>
        <w:numPr>
          <w:ilvl w:val="1"/>
          <w:numId w:val="4"/>
        </w:numPr>
        <w:spacing w:line="360" w:lineRule="auto"/>
        <w:rPr>
          <w:lang w:val="en-CA"/>
        </w:rPr>
      </w:pPr>
      <w:r w:rsidRPr="00E80F58">
        <w:rPr>
          <w:lang w:val="en-CA"/>
        </w:rPr>
        <w:t xml:space="preserve">Created a new </w:t>
      </w:r>
      <w:r w:rsidR="00A15DC5" w:rsidRPr="00E80F58">
        <w:rPr>
          <w:lang w:val="en-CA"/>
        </w:rPr>
        <w:t>API</w:t>
      </w:r>
      <w:r w:rsidRPr="00E80F58">
        <w:rPr>
          <w:lang w:val="en-CA"/>
        </w:rPr>
        <w:t xml:space="preserve"> endpoint called getBookingLocations which returns the locations from an enum file.</w:t>
      </w:r>
    </w:p>
    <w:p w14:paraId="43A21038" w14:textId="0C8EFB40" w:rsidR="009D53B2" w:rsidRPr="00E80F58" w:rsidRDefault="008956F6" w:rsidP="009F5495">
      <w:pPr>
        <w:pStyle w:val="ListParagraph"/>
        <w:numPr>
          <w:ilvl w:val="1"/>
          <w:numId w:val="4"/>
        </w:numPr>
        <w:spacing w:line="360" w:lineRule="auto"/>
        <w:rPr>
          <w:lang w:val="en-CA"/>
        </w:rPr>
      </w:pPr>
      <w:r w:rsidRPr="00E80F58">
        <w:rPr>
          <w:lang w:val="en-CA"/>
        </w:rPr>
        <w:t xml:space="preserve">Validating the location field on the request body </w:t>
      </w:r>
      <w:r w:rsidRPr="00E80F58">
        <w:rPr>
          <w:lang w:val="en-CA"/>
        </w:rPr>
        <w:t>against the enums</w:t>
      </w:r>
      <w:r w:rsidRPr="00E80F58">
        <w:rPr>
          <w:lang w:val="en-CA"/>
        </w:rPr>
        <w:t xml:space="preserve"> before updating the </w:t>
      </w:r>
      <w:r w:rsidR="00A15DC5" w:rsidRPr="00E80F58">
        <w:rPr>
          <w:lang w:val="en-CA"/>
        </w:rPr>
        <w:t>DB</w:t>
      </w:r>
      <w:r w:rsidRPr="00E80F58">
        <w:rPr>
          <w:lang w:val="en-CA"/>
        </w:rPr>
        <w:t>.</w:t>
      </w:r>
    </w:p>
    <w:p w14:paraId="3B551766" w14:textId="55CC9FB5" w:rsidR="009D53B2" w:rsidRPr="00E80F58" w:rsidRDefault="00174632" w:rsidP="009F5495">
      <w:pPr>
        <w:pStyle w:val="ListParagraph"/>
        <w:numPr>
          <w:ilvl w:val="0"/>
          <w:numId w:val="4"/>
        </w:numPr>
        <w:spacing w:line="360" w:lineRule="auto"/>
        <w:rPr>
          <w:lang w:val="en-CA"/>
        </w:rPr>
      </w:pPr>
      <w:r w:rsidRPr="00E80F58">
        <w:rPr>
          <w:lang w:val="en-CA"/>
        </w:rPr>
        <w:t xml:space="preserve">Implemented pagination on the getBookings list to display the </w:t>
      </w:r>
      <w:r w:rsidR="008A2C0E" w:rsidRPr="00E80F58">
        <w:rPr>
          <w:lang w:val="en-CA"/>
        </w:rPr>
        <w:t>page-wise</w:t>
      </w:r>
      <w:r w:rsidRPr="00E80F58">
        <w:rPr>
          <w:lang w:val="en-CA"/>
        </w:rPr>
        <w:t xml:space="preserve"> records on the UI.</w:t>
      </w:r>
    </w:p>
    <w:p w14:paraId="339F124D" w14:textId="511A9F49" w:rsidR="008C76C8" w:rsidRDefault="00881DC9" w:rsidP="009F5495">
      <w:pPr>
        <w:pStyle w:val="ListParagraph"/>
        <w:numPr>
          <w:ilvl w:val="0"/>
          <w:numId w:val="4"/>
        </w:numPr>
        <w:spacing w:line="360" w:lineRule="auto"/>
        <w:rPr>
          <w:lang w:val="en-CA"/>
        </w:rPr>
      </w:pPr>
      <w:r w:rsidRPr="00E80F58">
        <w:rPr>
          <w:lang w:val="en-CA"/>
        </w:rPr>
        <w:t>Preliminary Unit tests for all the endpoints</w:t>
      </w:r>
    </w:p>
    <w:p w14:paraId="20467268" w14:textId="515C981F" w:rsidR="00FE3BA2" w:rsidRPr="00E80F58" w:rsidRDefault="00FE3BA2" w:rsidP="009F5495">
      <w:pPr>
        <w:pStyle w:val="ListParagraph"/>
        <w:numPr>
          <w:ilvl w:val="0"/>
          <w:numId w:val="4"/>
        </w:numPr>
        <w:spacing w:line="360" w:lineRule="auto"/>
        <w:rPr>
          <w:lang w:val="en-CA"/>
        </w:rPr>
      </w:pPr>
      <w:r>
        <w:rPr>
          <w:lang w:val="en-CA"/>
        </w:rPr>
        <w:t>Fixed the error handling logics in Post and Get end points</w:t>
      </w:r>
    </w:p>
    <w:p w14:paraId="25F645B3" w14:textId="268FBCE2" w:rsidR="00CC6B3B" w:rsidRPr="00826BFB" w:rsidRDefault="00CC6B3B" w:rsidP="00CC6B3B">
      <w:pPr>
        <w:pStyle w:val="Heading3"/>
        <w:rPr>
          <w:sz w:val="28"/>
          <w:szCs w:val="28"/>
        </w:rPr>
      </w:pPr>
      <w:r w:rsidRPr="00826BFB">
        <w:rPr>
          <w:sz w:val="28"/>
          <w:szCs w:val="28"/>
        </w:rPr>
        <w:t>Known errors</w:t>
      </w:r>
      <w:r w:rsidR="00143892" w:rsidRPr="00826BFB">
        <w:rPr>
          <w:sz w:val="28"/>
          <w:szCs w:val="28"/>
        </w:rPr>
        <w:t>/things to improve</w:t>
      </w:r>
    </w:p>
    <w:p w14:paraId="2FB7E9C8" w14:textId="77777777" w:rsidR="005D5748" w:rsidRPr="00E80F58" w:rsidRDefault="005D5748" w:rsidP="005D5748"/>
    <w:p w14:paraId="148B98B5" w14:textId="238A1042" w:rsidR="00CC6B3B" w:rsidRPr="00E80F58" w:rsidRDefault="00CC6B3B" w:rsidP="00494DCA">
      <w:pPr>
        <w:pStyle w:val="ListParagraph"/>
        <w:numPr>
          <w:ilvl w:val="0"/>
          <w:numId w:val="7"/>
        </w:numPr>
        <w:spacing w:line="360" w:lineRule="auto"/>
      </w:pPr>
      <w:r w:rsidRPr="00E80F58">
        <w:t xml:space="preserve">Present + </w:t>
      </w:r>
      <w:r w:rsidR="00150773" w:rsidRPr="00E80F58">
        <w:t>1-day</w:t>
      </w:r>
      <w:r w:rsidRPr="00E80F58">
        <w:t xml:space="preserve"> error on the create page.</w:t>
      </w:r>
    </w:p>
    <w:p w14:paraId="13F57750" w14:textId="2976C6AD" w:rsidR="00143892" w:rsidRPr="00E80F58" w:rsidRDefault="00CC6B3B" w:rsidP="00494DCA">
      <w:pPr>
        <w:pStyle w:val="ListParagraph"/>
        <w:numPr>
          <w:ilvl w:val="0"/>
          <w:numId w:val="7"/>
        </w:numPr>
        <w:spacing w:line="360" w:lineRule="auto"/>
      </w:pPr>
      <w:r w:rsidRPr="00E80F58">
        <w:t>Pagination issue on the get Booking location.</w:t>
      </w:r>
    </w:p>
    <w:p w14:paraId="2D538C30" w14:textId="0EECFB69" w:rsidR="00143892" w:rsidRPr="00E80F58" w:rsidRDefault="00143892" w:rsidP="00494DCA">
      <w:pPr>
        <w:pStyle w:val="ListParagraph"/>
        <w:numPr>
          <w:ilvl w:val="0"/>
          <w:numId w:val="7"/>
        </w:numPr>
        <w:spacing w:line="360" w:lineRule="auto"/>
      </w:pPr>
      <w:r w:rsidRPr="00E80F58">
        <w:t>Authentication mechanisms for UI and API, the application is not secure</w:t>
      </w:r>
    </w:p>
    <w:p w14:paraId="70E8C8A4" w14:textId="4E6EFD55" w:rsidR="00143892" w:rsidRPr="00E80F58" w:rsidRDefault="00143892" w:rsidP="00494DCA">
      <w:pPr>
        <w:pStyle w:val="ListParagraph"/>
        <w:numPr>
          <w:ilvl w:val="0"/>
          <w:numId w:val="7"/>
        </w:numPr>
        <w:spacing w:line="360" w:lineRule="auto"/>
      </w:pPr>
      <w:r w:rsidRPr="00E80F58">
        <w:t xml:space="preserve">Create a form for login on the front end and jwt or </w:t>
      </w:r>
      <w:r w:rsidR="00372C2A" w:rsidRPr="00E80F58">
        <w:t>Oauth-based</w:t>
      </w:r>
      <w:r w:rsidRPr="00E80F58">
        <w:t xml:space="preserve"> authorization/authentication for the API.</w:t>
      </w:r>
    </w:p>
    <w:p w14:paraId="55429009" w14:textId="20896AFF" w:rsidR="00494DCA" w:rsidRPr="00E80F58" w:rsidRDefault="00494DCA" w:rsidP="00494DCA">
      <w:pPr>
        <w:pStyle w:val="ListParagraph"/>
        <w:numPr>
          <w:ilvl w:val="0"/>
          <w:numId w:val="7"/>
        </w:numPr>
        <w:spacing w:line="360" w:lineRule="auto"/>
      </w:pPr>
      <w:r w:rsidRPr="00E80F58">
        <w:t>Clear Business requirement documentation for new features or existing feature improvement.</w:t>
      </w:r>
    </w:p>
    <w:p w14:paraId="245504F7" w14:textId="3C7588AA" w:rsidR="00494DCA" w:rsidRPr="00E80F58" w:rsidRDefault="00494DCA" w:rsidP="00494DCA">
      <w:pPr>
        <w:pStyle w:val="ListParagraph"/>
        <w:numPr>
          <w:ilvl w:val="1"/>
          <w:numId w:val="7"/>
        </w:numPr>
        <w:spacing w:line="360" w:lineRule="auto"/>
      </w:pPr>
      <w:r w:rsidRPr="00E80F58">
        <w:t>Current day booking policy</w:t>
      </w:r>
    </w:p>
    <w:p w14:paraId="5DF7CF6B" w14:textId="2B109857" w:rsidR="00494DCA" w:rsidRPr="00E80F58" w:rsidRDefault="00803DEA" w:rsidP="00494DCA">
      <w:pPr>
        <w:pStyle w:val="ListParagraph"/>
        <w:numPr>
          <w:ilvl w:val="1"/>
          <w:numId w:val="7"/>
        </w:numPr>
        <w:spacing w:line="360" w:lineRule="auto"/>
      </w:pPr>
      <w:r w:rsidRPr="00E80F58">
        <w:t xml:space="preserve">Errors or redirection </w:t>
      </w:r>
      <w:r w:rsidR="00543455" w:rsidRPr="00E80F58">
        <w:t xml:space="preserve">of </w:t>
      </w:r>
      <w:r w:rsidRPr="00E80F58">
        <w:t>web pages for error handling.</w:t>
      </w:r>
    </w:p>
    <w:p w14:paraId="2BE02FC9" w14:textId="678FA51B" w:rsidR="007B2991" w:rsidRPr="00E80F58" w:rsidRDefault="007B2991" w:rsidP="007B2991">
      <w:pPr>
        <w:pStyle w:val="ListParagraph"/>
        <w:numPr>
          <w:ilvl w:val="0"/>
          <w:numId w:val="7"/>
        </w:numPr>
        <w:spacing w:line="360" w:lineRule="auto"/>
      </w:pPr>
      <w:r w:rsidRPr="00E80F58">
        <w:t>Continuous integration and continuous deployment pipeline for the application</w:t>
      </w:r>
    </w:p>
    <w:p w14:paraId="3423DC32" w14:textId="27F91C09" w:rsidR="00543455" w:rsidRPr="00E80F58" w:rsidRDefault="00543455" w:rsidP="00543455">
      <w:pPr>
        <w:pStyle w:val="ListParagraph"/>
        <w:numPr>
          <w:ilvl w:val="0"/>
          <w:numId w:val="7"/>
        </w:numPr>
        <w:spacing w:line="360" w:lineRule="auto"/>
      </w:pPr>
      <w:r w:rsidRPr="00E80F58">
        <w:t>Different kinds of testing functional/integration, performance testing like Postman for api and cucumber for frontend, jMeter.</w:t>
      </w:r>
    </w:p>
    <w:sectPr w:rsidR="00543455" w:rsidRPr="00E80F5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56CD0"/>
    <w:multiLevelType w:val="hybridMultilevel"/>
    <w:tmpl w:val="A0A698D6"/>
    <w:lvl w:ilvl="0" w:tplc="7E52887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3DD426A7"/>
    <w:multiLevelType w:val="hybridMultilevel"/>
    <w:tmpl w:val="5B3471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C6421D"/>
    <w:multiLevelType w:val="hybridMultilevel"/>
    <w:tmpl w:val="779E7DAC"/>
    <w:lvl w:ilvl="0" w:tplc="8F2C15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14677E"/>
    <w:multiLevelType w:val="hybridMultilevel"/>
    <w:tmpl w:val="13A89662"/>
    <w:lvl w:ilvl="0" w:tplc="468E29E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51C942CF"/>
    <w:multiLevelType w:val="hybridMultilevel"/>
    <w:tmpl w:val="23A4A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88634B"/>
    <w:multiLevelType w:val="hybridMultilevel"/>
    <w:tmpl w:val="0310C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9014A0"/>
    <w:multiLevelType w:val="hybridMultilevel"/>
    <w:tmpl w:val="667E7486"/>
    <w:lvl w:ilvl="0" w:tplc="B51EE620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1404723">
    <w:abstractNumId w:val="6"/>
  </w:num>
  <w:num w:numId="2" w16cid:durableId="1515995310">
    <w:abstractNumId w:val="2"/>
  </w:num>
  <w:num w:numId="3" w16cid:durableId="486242217">
    <w:abstractNumId w:val="5"/>
  </w:num>
  <w:num w:numId="4" w16cid:durableId="1554344354">
    <w:abstractNumId w:val="4"/>
  </w:num>
  <w:num w:numId="5" w16cid:durableId="1025786553">
    <w:abstractNumId w:val="1"/>
  </w:num>
  <w:num w:numId="6" w16cid:durableId="348485654">
    <w:abstractNumId w:val="0"/>
  </w:num>
  <w:num w:numId="7" w16cid:durableId="138485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tTAyNzUyMjYwMzdS0lEKTi0uzszPAykwrAUABOTcKywAAAA="/>
  </w:docVars>
  <w:rsids>
    <w:rsidRoot w:val="008C76C8"/>
    <w:rsid w:val="00122F36"/>
    <w:rsid w:val="00143892"/>
    <w:rsid w:val="00150773"/>
    <w:rsid w:val="00174632"/>
    <w:rsid w:val="002868C3"/>
    <w:rsid w:val="002D62F0"/>
    <w:rsid w:val="00372C2A"/>
    <w:rsid w:val="00494DCA"/>
    <w:rsid w:val="00523E85"/>
    <w:rsid w:val="00543455"/>
    <w:rsid w:val="00564E02"/>
    <w:rsid w:val="00575E10"/>
    <w:rsid w:val="005B7CA1"/>
    <w:rsid w:val="005D5748"/>
    <w:rsid w:val="00682DF6"/>
    <w:rsid w:val="00773A21"/>
    <w:rsid w:val="007B2991"/>
    <w:rsid w:val="00803DEA"/>
    <w:rsid w:val="00826BFB"/>
    <w:rsid w:val="00881DC9"/>
    <w:rsid w:val="008956F6"/>
    <w:rsid w:val="008A2C0E"/>
    <w:rsid w:val="008C76C8"/>
    <w:rsid w:val="009675EC"/>
    <w:rsid w:val="009D53B2"/>
    <w:rsid w:val="009F5495"/>
    <w:rsid w:val="00A15DC5"/>
    <w:rsid w:val="00AD6016"/>
    <w:rsid w:val="00B96B35"/>
    <w:rsid w:val="00CC6B3B"/>
    <w:rsid w:val="00D83008"/>
    <w:rsid w:val="00D86C4C"/>
    <w:rsid w:val="00DA5C0F"/>
    <w:rsid w:val="00DB7AFB"/>
    <w:rsid w:val="00E80F58"/>
    <w:rsid w:val="00E95825"/>
    <w:rsid w:val="00FE3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7B84F"/>
  <w15:chartTrackingRefBased/>
  <w15:docId w15:val="{36FE44C6-7424-4326-AB24-38BDDB3DE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ta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3B2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53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53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53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53B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D53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53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D53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498</Words>
  <Characters>2312</Characters>
  <Application>Microsoft Office Word</Application>
  <DocSecurity>0</DocSecurity>
  <Lines>68</Lines>
  <Paragraphs>58</Paragraphs>
  <ScaleCrop>false</ScaleCrop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Sadasivam</dc:creator>
  <cp:keywords/>
  <dc:description/>
  <cp:lastModifiedBy>Anand Sadasivam</cp:lastModifiedBy>
  <cp:revision>51</cp:revision>
  <dcterms:created xsi:type="dcterms:W3CDTF">2023-04-16T22:37:00Z</dcterms:created>
  <dcterms:modified xsi:type="dcterms:W3CDTF">2023-04-17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227b8afb61bee336f0ee3e26a205a602704744232391325a2557df40471490</vt:lpwstr>
  </property>
</Properties>
</file>